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red Dug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g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08 W Argyle St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redduggan@pm.me</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7211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